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B0C83" w14:textId="33FF90E7" w:rsidR="004D36D7" w:rsidRPr="002012B0" w:rsidRDefault="00605A70" w:rsidP="00151A77">
      <w:pPr>
        <w:pStyle w:val="Title"/>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r w:rsidR="0022691F" w:rsidRPr="002F791C">
            <w:t>Packet Tracer - Investigate STP Loop Prevention</w:t>
          </w:r>
        </w:sdtContent>
      </w:sdt>
    </w:p>
    <w:p w14:paraId="74949424" w14:textId="77777777" w:rsidR="00D778DF" w:rsidRPr="00E70096" w:rsidRDefault="00D778DF" w:rsidP="00D452F4">
      <w:pPr>
        <w:pStyle w:val="Heading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 xml:space="preserve">show spanning-tree </w:t>
      </w:r>
      <w:proofErr w:type="spellStart"/>
      <w:r w:rsidRPr="0022293E">
        <w:rPr>
          <w:b/>
        </w:rPr>
        <w:t>vlan</w:t>
      </w:r>
      <w:proofErr w:type="spellEnd"/>
      <w:r w:rsidRPr="0022293E">
        <w:rPr>
          <w:b/>
        </w:rPr>
        <w:t xml:space="preserve">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0" w:type="auto"/>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275"/>
        <w:gridCol w:w="2275"/>
        <w:gridCol w:w="2275"/>
        <w:gridCol w:w="2275"/>
      </w:tblGrid>
      <w:tr w:rsidR="004B183D"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Default="00A01118" w:rsidP="00A45BF9">
            <w:pPr>
              <w:pStyle w:val="TableHeading"/>
            </w:pPr>
            <w:r>
              <w:t>Switch</w:t>
            </w:r>
          </w:p>
        </w:tc>
        <w:tc>
          <w:tcPr>
            <w:tcW w:w="2275" w:type="dxa"/>
          </w:tcPr>
          <w:p w14:paraId="4485D1E0" w14:textId="77777777" w:rsidR="00A01118" w:rsidRDefault="00A01118" w:rsidP="00A45BF9">
            <w:pPr>
              <w:pStyle w:val="TableHeading"/>
            </w:pPr>
            <w:r>
              <w:t>Port</w:t>
            </w:r>
          </w:p>
        </w:tc>
        <w:tc>
          <w:tcPr>
            <w:tcW w:w="2275" w:type="dxa"/>
          </w:tcPr>
          <w:p w14:paraId="5CD14D0C" w14:textId="77777777" w:rsidR="00A01118" w:rsidRDefault="00A01118" w:rsidP="00A45BF9">
            <w:pPr>
              <w:pStyle w:val="TableHeading"/>
            </w:pPr>
            <w:r>
              <w:t>Status</w:t>
            </w:r>
            <w:r w:rsidR="00A45BF9">
              <w:t xml:space="preserve"> (FWD, BLK…)</w:t>
            </w:r>
          </w:p>
        </w:tc>
        <w:tc>
          <w:tcPr>
            <w:tcW w:w="2275" w:type="dxa"/>
          </w:tcPr>
          <w:p w14:paraId="6485BAEC" w14:textId="77777777" w:rsidR="00A01118" w:rsidRDefault="00A01118" w:rsidP="00A45BF9">
            <w:pPr>
              <w:pStyle w:val="TableHeading"/>
            </w:pPr>
            <w:r>
              <w:t>Root Bridge?</w:t>
            </w:r>
          </w:p>
        </w:tc>
      </w:tr>
      <w:tr w:rsidR="002012B0" w14:paraId="4F020D94" w14:textId="77777777" w:rsidTr="009B0B82">
        <w:tc>
          <w:tcPr>
            <w:tcW w:w="2275" w:type="dxa"/>
            <w:tcBorders>
              <w:bottom w:val="nil"/>
            </w:tcBorders>
          </w:tcPr>
          <w:p w14:paraId="11193E77" w14:textId="77777777" w:rsidR="002012B0" w:rsidRDefault="002012B0" w:rsidP="002012B0">
            <w:pPr>
              <w:pStyle w:val="TableText"/>
            </w:pPr>
            <w:r>
              <w:t>S1</w:t>
            </w:r>
          </w:p>
        </w:tc>
        <w:tc>
          <w:tcPr>
            <w:tcW w:w="2275" w:type="dxa"/>
          </w:tcPr>
          <w:p w14:paraId="107E1AB3" w14:textId="77777777" w:rsidR="002012B0" w:rsidRDefault="002012B0" w:rsidP="002012B0">
            <w:pPr>
              <w:pStyle w:val="TableText"/>
            </w:pPr>
            <w:r>
              <w:t>G0/1</w:t>
            </w:r>
          </w:p>
        </w:tc>
        <w:tc>
          <w:tcPr>
            <w:tcW w:w="2275" w:type="dxa"/>
            <w:vAlign w:val="top"/>
          </w:tcPr>
          <w:p w14:paraId="50D2F2BC" w14:textId="06A0E611" w:rsidR="002012B0" w:rsidRPr="002012B0" w:rsidRDefault="002012B0" w:rsidP="002012B0">
            <w:pPr>
              <w:pStyle w:val="ConfigWindow"/>
            </w:pPr>
            <w:r w:rsidRPr="00D40F5B">
              <w:t>blank</w:t>
            </w:r>
          </w:p>
        </w:tc>
        <w:tc>
          <w:tcPr>
            <w:tcW w:w="2275" w:type="dxa"/>
            <w:vAlign w:val="top"/>
          </w:tcPr>
          <w:p w14:paraId="47B6E87E" w14:textId="7B86635C" w:rsidR="002012B0" w:rsidRPr="00E10CB1" w:rsidRDefault="002012B0" w:rsidP="002012B0">
            <w:pPr>
              <w:pStyle w:val="ConfigWindow"/>
              <w:rPr>
                <w:rStyle w:val="AnswerGray"/>
              </w:rPr>
            </w:pPr>
            <w:r w:rsidRPr="00D40F5B">
              <w:t>blank</w:t>
            </w:r>
          </w:p>
        </w:tc>
      </w:tr>
      <w:tr w:rsidR="002012B0" w14:paraId="6BB75BE8" w14:textId="77777777" w:rsidTr="009B0B82">
        <w:tc>
          <w:tcPr>
            <w:tcW w:w="2275" w:type="dxa"/>
            <w:tcBorders>
              <w:top w:val="nil"/>
              <w:bottom w:val="single" w:sz="2" w:space="0" w:color="auto"/>
            </w:tcBorders>
          </w:tcPr>
          <w:p w14:paraId="1CCFBE82" w14:textId="77777777" w:rsidR="002012B0" w:rsidRPr="004B183D" w:rsidRDefault="002012B0" w:rsidP="002012B0">
            <w:pPr>
              <w:pStyle w:val="ConfigWindow"/>
            </w:pPr>
            <w:r w:rsidRPr="004B183D">
              <w:t>S1</w:t>
            </w:r>
          </w:p>
        </w:tc>
        <w:tc>
          <w:tcPr>
            <w:tcW w:w="2275" w:type="dxa"/>
          </w:tcPr>
          <w:p w14:paraId="68CC4F99" w14:textId="77777777" w:rsidR="002012B0" w:rsidRDefault="002012B0" w:rsidP="002012B0">
            <w:pPr>
              <w:pStyle w:val="TableText"/>
            </w:pPr>
            <w:r>
              <w:t>G0/2</w:t>
            </w:r>
          </w:p>
        </w:tc>
        <w:tc>
          <w:tcPr>
            <w:tcW w:w="2275" w:type="dxa"/>
            <w:vAlign w:val="top"/>
          </w:tcPr>
          <w:p w14:paraId="0116A0A3" w14:textId="4DA4B4E3" w:rsidR="002012B0" w:rsidRPr="00E10CB1" w:rsidRDefault="002012B0" w:rsidP="002012B0">
            <w:pPr>
              <w:pStyle w:val="ConfigWindow"/>
              <w:rPr>
                <w:rStyle w:val="AnswerGray"/>
              </w:rPr>
            </w:pPr>
            <w:r w:rsidRPr="00D40F5B">
              <w:t>blank</w:t>
            </w:r>
          </w:p>
        </w:tc>
        <w:tc>
          <w:tcPr>
            <w:tcW w:w="2275" w:type="dxa"/>
            <w:vAlign w:val="top"/>
          </w:tcPr>
          <w:p w14:paraId="5C1D50F3" w14:textId="7B7F0C41" w:rsidR="002012B0" w:rsidRPr="00E10CB1" w:rsidRDefault="002012B0" w:rsidP="002012B0">
            <w:pPr>
              <w:pStyle w:val="ConfigWindow"/>
              <w:rPr>
                <w:rStyle w:val="AnswerGray"/>
              </w:rPr>
            </w:pPr>
            <w:r w:rsidRPr="00D40F5B">
              <w:t>blank</w:t>
            </w:r>
          </w:p>
        </w:tc>
      </w:tr>
      <w:tr w:rsidR="002012B0" w14:paraId="537D7C99" w14:textId="77777777" w:rsidTr="009B0B82">
        <w:tc>
          <w:tcPr>
            <w:tcW w:w="2275" w:type="dxa"/>
            <w:tcBorders>
              <w:bottom w:val="nil"/>
            </w:tcBorders>
          </w:tcPr>
          <w:p w14:paraId="744DD295" w14:textId="77777777" w:rsidR="002012B0" w:rsidRDefault="002012B0" w:rsidP="002012B0">
            <w:pPr>
              <w:pStyle w:val="TableText"/>
            </w:pPr>
            <w:r>
              <w:t>S2</w:t>
            </w:r>
          </w:p>
        </w:tc>
        <w:tc>
          <w:tcPr>
            <w:tcW w:w="2275" w:type="dxa"/>
          </w:tcPr>
          <w:p w14:paraId="68948F58" w14:textId="77777777" w:rsidR="002012B0" w:rsidRDefault="002012B0" w:rsidP="002012B0">
            <w:pPr>
              <w:pStyle w:val="TableText"/>
            </w:pPr>
            <w:r>
              <w:t>G0/1</w:t>
            </w:r>
          </w:p>
        </w:tc>
        <w:tc>
          <w:tcPr>
            <w:tcW w:w="2275" w:type="dxa"/>
            <w:vAlign w:val="top"/>
          </w:tcPr>
          <w:p w14:paraId="264C0E7E" w14:textId="4D53A478" w:rsidR="002012B0" w:rsidRPr="00E10CB1" w:rsidRDefault="002012B0" w:rsidP="002012B0">
            <w:pPr>
              <w:pStyle w:val="ConfigWindow"/>
              <w:rPr>
                <w:rStyle w:val="AnswerGray"/>
              </w:rPr>
            </w:pPr>
            <w:r w:rsidRPr="00D40F5B">
              <w:t>blank</w:t>
            </w:r>
          </w:p>
        </w:tc>
        <w:tc>
          <w:tcPr>
            <w:tcW w:w="2275" w:type="dxa"/>
            <w:vAlign w:val="top"/>
          </w:tcPr>
          <w:p w14:paraId="4ED4C459" w14:textId="08D43BC8" w:rsidR="002012B0" w:rsidRPr="00E10CB1" w:rsidRDefault="002012B0" w:rsidP="002012B0">
            <w:pPr>
              <w:pStyle w:val="ConfigWindow"/>
              <w:rPr>
                <w:rStyle w:val="AnswerGray"/>
              </w:rPr>
            </w:pPr>
            <w:r w:rsidRPr="00D40F5B">
              <w:t>blank</w:t>
            </w:r>
          </w:p>
        </w:tc>
      </w:tr>
      <w:tr w:rsidR="002012B0" w14:paraId="3228F4FB" w14:textId="77777777" w:rsidTr="009B0B82">
        <w:tc>
          <w:tcPr>
            <w:tcW w:w="2275" w:type="dxa"/>
            <w:tcBorders>
              <w:top w:val="nil"/>
              <w:bottom w:val="single" w:sz="2" w:space="0" w:color="auto"/>
            </w:tcBorders>
          </w:tcPr>
          <w:p w14:paraId="1021D380" w14:textId="77777777" w:rsidR="002012B0" w:rsidRPr="004B183D" w:rsidRDefault="002012B0" w:rsidP="002012B0">
            <w:pPr>
              <w:pStyle w:val="ConfigWindow"/>
            </w:pPr>
            <w:r w:rsidRPr="004B183D">
              <w:t>S2</w:t>
            </w:r>
          </w:p>
        </w:tc>
        <w:tc>
          <w:tcPr>
            <w:tcW w:w="2275" w:type="dxa"/>
          </w:tcPr>
          <w:p w14:paraId="7CBB87C6" w14:textId="77777777" w:rsidR="002012B0" w:rsidRDefault="002012B0" w:rsidP="002012B0">
            <w:pPr>
              <w:pStyle w:val="TableText"/>
            </w:pPr>
            <w:r>
              <w:t>G0/2</w:t>
            </w:r>
          </w:p>
        </w:tc>
        <w:tc>
          <w:tcPr>
            <w:tcW w:w="2275" w:type="dxa"/>
            <w:vAlign w:val="top"/>
          </w:tcPr>
          <w:p w14:paraId="4154B290" w14:textId="5E327C07" w:rsidR="002012B0" w:rsidRPr="00E10CB1" w:rsidRDefault="002012B0" w:rsidP="002012B0">
            <w:pPr>
              <w:pStyle w:val="ConfigWindow"/>
              <w:rPr>
                <w:rStyle w:val="AnswerGray"/>
              </w:rPr>
            </w:pPr>
            <w:r w:rsidRPr="00D40F5B">
              <w:t>blank</w:t>
            </w:r>
          </w:p>
        </w:tc>
        <w:tc>
          <w:tcPr>
            <w:tcW w:w="2275" w:type="dxa"/>
            <w:vAlign w:val="top"/>
          </w:tcPr>
          <w:p w14:paraId="69530D0F" w14:textId="70D8E9B4" w:rsidR="002012B0" w:rsidRPr="00E10CB1" w:rsidRDefault="002012B0" w:rsidP="002012B0">
            <w:pPr>
              <w:pStyle w:val="ConfigWindow"/>
              <w:rPr>
                <w:rStyle w:val="AnswerGray"/>
              </w:rPr>
            </w:pPr>
            <w:r w:rsidRPr="00D40F5B">
              <w:t>blank</w:t>
            </w:r>
          </w:p>
        </w:tc>
      </w:tr>
      <w:tr w:rsidR="002012B0" w14:paraId="70D3FD57" w14:textId="77777777" w:rsidTr="009B0B82">
        <w:tc>
          <w:tcPr>
            <w:tcW w:w="2275" w:type="dxa"/>
            <w:tcBorders>
              <w:bottom w:val="nil"/>
            </w:tcBorders>
          </w:tcPr>
          <w:p w14:paraId="684B16AD" w14:textId="77777777" w:rsidR="002012B0" w:rsidRDefault="002012B0" w:rsidP="002012B0">
            <w:pPr>
              <w:pStyle w:val="TableText"/>
            </w:pPr>
            <w:r>
              <w:t>S3</w:t>
            </w:r>
          </w:p>
        </w:tc>
        <w:tc>
          <w:tcPr>
            <w:tcW w:w="2275" w:type="dxa"/>
          </w:tcPr>
          <w:p w14:paraId="23B1CE5B" w14:textId="77777777" w:rsidR="002012B0" w:rsidRDefault="002012B0" w:rsidP="002012B0">
            <w:pPr>
              <w:pStyle w:val="TableText"/>
            </w:pPr>
            <w:r>
              <w:t>G0/1</w:t>
            </w:r>
          </w:p>
        </w:tc>
        <w:tc>
          <w:tcPr>
            <w:tcW w:w="2275" w:type="dxa"/>
            <w:vAlign w:val="top"/>
          </w:tcPr>
          <w:p w14:paraId="774634EC" w14:textId="3E0E3030" w:rsidR="002012B0" w:rsidRPr="00E10CB1" w:rsidRDefault="002012B0" w:rsidP="002012B0">
            <w:pPr>
              <w:pStyle w:val="ConfigWindow"/>
              <w:rPr>
                <w:rStyle w:val="AnswerGray"/>
              </w:rPr>
            </w:pPr>
            <w:r w:rsidRPr="00D40F5B">
              <w:t>blank</w:t>
            </w:r>
          </w:p>
        </w:tc>
        <w:tc>
          <w:tcPr>
            <w:tcW w:w="2275" w:type="dxa"/>
            <w:vAlign w:val="top"/>
          </w:tcPr>
          <w:p w14:paraId="5B6946F5" w14:textId="7C0FE91B" w:rsidR="002012B0" w:rsidRPr="00E10CB1" w:rsidRDefault="002012B0" w:rsidP="002012B0">
            <w:pPr>
              <w:pStyle w:val="ConfigWindow"/>
              <w:rPr>
                <w:rStyle w:val="AnswerGray"/>
              </w:rPr>
            </w:pPr>
            <w:r w:rsidRPr="00D40F5B">
              <w:t>blank</w:t>
            </w:r>
          </w:p>
        </w:tc>
      </w:tr>
      <w:tr w:rsidR="002012B0" w14:paraId="6E30E93F" w14:textId="77777777" w:rsidTr="009B0B82">
        <w:tc>
          <w:tcPr>
            <w:tcW w:w="2275" w:type="dxa"/>
            <w:tcBorders>
              <w:top w:val="nil"/>
            </w:tcBorders>
          </w:tcPr>
          <w:p w14:paraId="0FAAF8BB" w14:textId="77777777" w:rsidR="002012B0" w:rsidRPr="004B183D" w:rsidRDefault="002012B0" w:rsidP="002012B0">
            <w:pPr>
              <w:pStyle w:val="ConfigWindow"/>
            </w:pPr>
            <w:r w:rsidRPr="004B183D">
              <w:t>S3</w:t>
            </w:r>
          </w:p>
        </w:tc>
        <w:tc>
          <w:tcPr>
            <w:tcW w:w="2275" w:type="dxa"/>
          </w:tcPr>
          <w:p w14:paraId="2D14D6CE" w14:textId="77777777" w:rsidR="002012B0" w:rsidRDefault="002012B0" w:rsidP="002012B0">
            <w:pPr>
              <w:pStyle w:val="TableText"/>
            </w:pPr>
            <w:r>
              <w:t>G0/2</w:t>
            </w:r>
          </w:p>
        </w:tc>
        <w:tc>
          <w:tcPr>
            <w:tcW w:w="2275" w:type="dxa"/>
            <w:vAlign w:val="top"/>
          </w:tcPr>
          <w:p w14:paraId="13817182" w14:textId="6DFC9FCE" w:rsidR="002012B0" w:rsidRPr="00E10CB1" w:rsidRDefault="002012B0" w:rsidP="002012B0">
            <w:pPr>
              <w:pStyle w:val="ConfigWindow"/>
              <w:rPr>
                <w:rStyle w:val="AnswerGray"/>
              </w:rPr>
            </w:pPr>
            <w:r w:rsidRPr="00D40F5B">
              <w:t>blank</w:t>
            </w:r>
          </w:p>
        </w:tc>
        <w:tc>
          <w:tcPr>
            <w:tcW w:w="2275" w:type="dxa"/>
            <w:vAlign w:val="top"/>
          </w:tcPr>
          <w:p w14:paraId="67EC4571" w14:textId="738454B3" w:rsidR="002012B0" w:rsidRPr="00E10CB1" w:rsidRDefault="002012B0" w:rsidP="002012B0">
            <w:pPr>
              <w:pStyle w:val="ConfigWindow"/>
              <w:rPr>
                <w:rStyle w:val="AnswerGray"/>
              </w:rPr>
            </w:pPr>
            <w:r w:rsidRPr="00D40F5B">
              <w:t>blank</w:t>
            </w:r>
          </w:p>
        </w:tc>
      </w:tr>
    </w:tbl>
    <w:p w14:paraId="2ACC9B3E" w14:textId="061ABF7F"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657116FC" w14:textId="4B3115FF" w:rsidR="00E10CB1" w:rsidRDefault="00E154A7" w:rsidP="0022293E">
      <w:pPr>
        <w:pStyle w:val="AnswerLineL25"/>
      </w:pPr>
      <w:r>
        <w:t>Type your answers here.</w:t>
      </w:r>
    </w:p>
    <w:p w14:paraId="1266B67F" w14:textId="77777777" w:rsidR="00E10CB1" w:rsidRDefault="00593DAA" w:rsidP="004F7BD9">
      <w:pPr>
        <w:pStyle w:val="BodyTextL25"/>
      </w:pPr>
      <w:r>
        <w:t xml:space="preserve">What path will frames take from PC1 to PC2? </w:t>
      </w:r>
    </w:p>
    <w:p w14:paraId="678D45FC" w14:textId="77777777" w:rsidR="00E154A7" w:rsidRDefault="00E154A7" w:rsidP="0022293E">
      <w:pPr>
        <w:pStyle w:val="AnswerLineL25"/>
      </w:pPr>
      <w:r>
        <w:t>Type your answers here.</w:t>
      </w:r>
    </w:p>
    <w:p w14:paraId="3AC1011B" w14:textId="3525AD95" w:rsidR="00E10CB1" w:rsidRDefault="00593DAA" w:rsidP="004C04ED">
      <w:pPr>
        <w:pStyle w:val="BodyTextL25"/>
      </w:pPr>
      <w:r w:rsidRPr="004C04ED">
        <w:lastRenderedPageBreak/>
        <w:t xml:space="preserve">Why </w:t>
      </w:r>
      <w:r w:rsidR="004C04ED">
        <w:t xml:space="preserve">do the frames not travel through </w:t>
      </w:r>
      <w:r w:rsidR="003E17CA">
        <w:t>S</w:t>
      </w:r>
      <w:r w:rsidR="004C04ED">
        <w:t xml:space="preserve">3? </w:t>
      </w:r>
    </w:p>
    <w:p w14:paraId="0D67F14E" w14:textId="77777777" w:rsidR="00E154A7" w:rsidRDefault="00E154A7" w:rsidP="0022293E">
      <w:pPr>
        <w:pStyle w:val="AnswerLineL25"/>
      </w:pPr>
      <w:r>
        <w:t>Type your answers here.</w:t>
      </w:r>
    </w:p>
    <w:p w14:paraId="51232540" w14:textId="67A0E4E5" w:rsidR="00A5761D" w:rsidRDefault="00A5761D" w:rsidP="00A5761D">
      <w:pPr>
        <w:pStyle w:val="BodyTextL25"/>
      </w:pPr>
      <w:r w:rsidRPr="00A5761D">
        <w:t>Why has spanning tree placed a port in blocking state?</w:t>
      </w:r>
    </w:p>
    <w:p w14:paraId="227A21CD" w14:textId="426F6B92" w:rsidR="00E154A7" w:rsidRDefault="00E154A7" w:rsidP="0022293E">
      <w:pPr>
        <w:pStyle w:val="AnswerLineL25"/>
      </w:pPr>
      <w:r>
        <w:t>Type your answers here.</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 xml:space="preserve">show spanning-tree </w:t>
      </w:r>
      <w:proofErr w:type="spellStart"/>
      <w:r w:rsidRPr="0022293E">
        <w:rPr>
          <w:b/>
        </w:rPr>
        <w:t>vlan</w:t>
      </w:r>
      <w:proofErr w:type="spellEnd"/>
      <w:r w:rsidRPr="0022293E">
        <w:rPr>
          <w:b/>
        </w:rPr>
        <w:t xml:space="preserve">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 xml:space="preserve">show spanning-tree </w:t>
      </w:r>
      <w:proofErr w:type="spellStart"/>
      <w:r w:rsidR="0067229A" w:rsidRPr="0022293E">
        <w:rPr>
          <w:b/>
        </w:rPr>
        <w:t>vlan</w:t>
      </w:r>
      <w:proofErr w:type="spellEnd"/>
      <w:r w:rsidR="0067229A" w:rsidRPr="0022293E">
        <w:rPr>
          <w:b/>
        </w:rPr>
        <w:t xml:space="preserve">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 xml:space="preserve">show spanning-tree </w:t>
      </w:r>
      <w:proofErr w:type="spellStart"/>
      <w:r w:rsidRPr="0022293E">
        <w:rPr>
          <w:b/>
        </w:rPr>
        <w:t>vlan</w:t>
      </w:r>
      <w:proofErr w:type="spellEnd"/>
      <w:r w:rsidRPr="0022293E">
        <w:rPr>
          <w:b/>
        </w:rPr>
        <w:t xml:space="preserve">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Heading4"/>
      </w:pPr>
      <w:r>
        <w:t>Question:</w:t>
      </w:r>
    </w:p>
    <w:p w14:paraId="5FB6D4D7" w14:textId="77777777" w:rsidR="00E154A7" w:rsidRDefault="0067229A" w:rsidP="0022293E">
      <w:pPr>
        <w:pStyle w:val="BodyTextL50"/>
        <w:spacing w:before="0"/>
      </w:pPr>
      <w:r>
        <w:t>What d</w:t>
      </w:r>
      <w:r w:rsidR="007332EE">
        <w:t>o</w:t>
      </w:r>
      <w:r>
        <w:t xml:space="preserve"> you see </w:t>
      </w:r>
      <w:r w:rsidR="007332EE">
        <w:t>happen to the</w:t>
      </w:r>
      <w:r>
        <w:t xml:space="preserve"> status of the G0/2 port during this process?</w:t>
      </w:r>
    </w:p>
    <w:p w14:paraId="7DDDEBD6" w14:textId="32169594" w:rsidR="00E10CB1" w:rsidRDefault="00E154A7" w:rsidP="0022293E">
      <w:pPr>
        <w:pStyle w:val="AnswerLineL50"/>
      </w:pPr>
      <w:r>
        <w:t>Type your answers here.</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77777777" w:rsidR="00E154A7" w:rsidRDefault="0067229A" w:rsidP="0067229A">
      <w:pPr>
        <w:pStyle w:val="BodyTextL50"/>
      </w:pPr>
      <w:r>
        <w:t>Are any ports showing an orange link light that indicates that the port is in a spanning-tree state other than forwarding? Why or why not?</w:t>
      </w:r>
    </w:p>
    <w:p w14:paraId="36B2042C" w14:textId="50F4BE66" w:rsidR="00E10CB1" w:rsidRDefault="00E154A7" w:rsidP="0022293E">
      <w:pPr>
        <w:pStyle w:val="AnswerLineL50"/>
      </w:pPr>
      <w:r>
        <w:t>Type your answers here.</w:t>
      </w:r>
    </w:p>
    <w:p w14:paraId="4AF08399" w14:textId="1F7AC8AC" w:rsidR="004756B5" w:rsidRPr="004756B5" w:rsidRDefault="004756B5" w:rsidP="004756B5">
      <w:pPr>
        <w:pStyle w:val="ConfigWindow"/>
      </w:pPr>
      <w:r w:rsidRPr="004756B5">
        <w:t>Close configuration window</w:t>
      </w:r>
    </w:p>
    <w:p w14:paraId="7F8BCC17" w14:textId="6B211825" w:rsidR="00E154A7" w:rsidRPr="0022293E" w:rsidRDefault="00E154A7" w:rsidP="0022293E">
      <w:pPr>
        <w:pStyle w:val="ConfigWindow"/>
      </w:pPr>
      <w:r w:rsidRPr="0022293E">
        <w:t>End of document</w:t>
      </w:r>
      <w:bookmarkStart w:id="0" w:name="_GoBack"/>
      <w:bookmarkEnd w:id="0"/>
    </w:p>
    <w:sectPr w:rsidR="00E154A7" w:rsidRPr="0022293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4EC1A" w14:textId="77777777" w:rsidR="00605A70" w:rsidRDefault="00605A70" w:rsidP="00710659">
      <w:pPr>
        <w:spacing w:after="0" w:line="240" w:lineRule="auto"/>
      </w:pPr>
      <w:r>
        <w:separator/>
      </w:r>
    </w:p>
    <w:p w14:paraId="16B27B10" w14:textId="77777777" w:rsidR="00605A70" w:rsidRDefault="00605A70"/>
  </w:endnote>
  <w:endnote w:type="continuationSeparator" w:id="0">
    <w:p w14:paraId="0AA00086" w14:textId="77777777" w:rsidR="00605A70" w:rsidRDefault="00605A70" w:rsidP="00710659">
      <w:pPr>
        <w:spacing w:after="0" w:line="240" w:lineRule="auto"/>
      </w:pPr>
      <w:r>
        <w:continuationSeparator/>
      </w:r>
    </w:p>
    <w:p w14:paraId="3740BB6B" w14:textId="77777777" w:rsidR="00605A70" w:rsidRDefault="00605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83122" w14:textId="1405DEC4"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t xml:space="preserve"> - </w:t>
    </w:r>
    <w:r>
      <w:fldChar w:fldCharType="begin"/>
    </w:r>
    <w:r>
      <w:instrText xml:space="preserve"> SAVEDATE  \@ "yyyy"  \* MERGEFORMAT </w:instrText>
    </w:r>
    <w:r>
      <w:fldChar w:fldCharType="separate"/>
    </w:r>
    <w:r w:rsidR="001911A7">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5B834" w14:textId="3848CD9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1911A7">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5AEB" w14:textId="77777777" w:rsidR="00605A70" w:rsidRDefault="00605A70" w:rsidP="00710659">
      <w:pPr>
        <w:spacing w:after="0" w:line="240" w:lineRule="auto"/>
      </w:pPr>
      <w:r>
        <w:separator/>
      </w:r>
    </w:p>
    <w:p w14:paraId="52A0D3C5" w14:textId="77777777" w:rsidR="00605A70" w:rsidRDefault="00605A70"/>
  </w:footnote>
  <w:footnote w:type="continuationSeparator" w:id="0">
    <w:p w14:paraId="4C401A1C" w14:textId="77777777" w:rsidR="00605A70" w:rsidRDefault="00605A70" w:rsidP="00710659">
      <w:pPr>
        <w:spacing w:after="0" w:line="240" w:lineRule="auto"/>
      </w:pPr>
      <w:r>
        <w:continuationSeparator/>
      </w:r>
    </w:p>
    <w:p w14:paraId="5236789E" w14:textId="77777777" w:rsidR="00605A70" w:rsidRDefault="00605A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1A7"/>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643A"/>
    <w:rsid w:val="001F7DD8"/>
    <w:rsid w:val="002012B0"/>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23ED8"/>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5A70"/>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B034A2"/>
    <w:pPr>
      <w:keepNext/>
      <w:spacing w:before="0" w:after="0"/>
      <w:ind w:left="720"/>
      <w:outlineLvl w:val="3"/>
    </w:pPr>
    <w:rPr>
      <w:rFonts w:eastAsia="Times New Roman"/>
      <w:bCs/>
      <w:color w:val="FFFFFF" w:themeColor="background1"/>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B034A2"/>
    <w:rPr>
      <w:rFonts w:eastAsia="Times New Roman"/>
      <w:bCs/>
      <w:color w:val="FFFFFF" w:themeColor="background1"/>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14469F"/>
    <w:rsid w:val="00626E8C"/>
    <w:rsid w:val="00660A99"/>
    <w:rsid w:val="00871372"/>
    <w:rsid w:val="00871E96"/>
    <w:rsid w:val="009D2DB1"/>
    <w:rsid w:val="00BA502A"/>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DD9D08-A7FE-4941-8780-2B53C643F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Suk-Yi Pennock -X (spennock - UNICON INC at Cisco)</cp:lastModifiedBy>
  <cp:revision>4</cp:revision>
  <cp:lastPrinted>2019-12-02T15:33:00Z</cp:lastPrinted>
  <dcterms:created xsi:type="dcterms:W3CDTF">2019-12-02T15:31:00Z</dcterms:created>
  <dcterms:modified xsi:type="dcterms:W3CDTF">2019-12-02T15:33:00Z</dcterms:modified>
</cp:coreProperties>
</file>